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D0205" w14:textId="77777777" w:rsidR="001F4D2F" w:rsidRDefault="009951BB">
      <w:pPr>
        <w:pStyle w:val="Heading1"/>
      </w:pPr>
      <w:bookmarkStart w:id="0" w:name="prisma-2020-main-checklist"/>
      <w:r>
        <w:t>PRISMA 2020 Main Checklist</w:t>
      </w:r>
    </w:p>
    <w:tbl>
      <w:tblPr>
        <w:tblW w:w="0" w:type="auto"/>
        <w:jc w:val="center"/>
        <w:tblLook w:val="0420" w:firstRow="1" w:lastRow="0" w:firstColumn="0" w:lastColumn="0" w:noHBand="0" w:noVBand="1"/>
      </w:tblPr>
      <w:tblGrid>
        <w:gridCol w:w="2203"/>
        <w:gridCol w:w="542"/>
        <w:gridCol w:w="5125"/>
        <w:gridCol w:w="1470"/>
      </w:tblGrid>
      <w:tr w:rsidR="001F4D2F" w14:paraId="2F53F70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6936904" w14:textId="77777777" w:rsidR="001F4D2F" w:rsidRDefault="009951BB">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03060D8" w14:textId="77777777" w:rsidR="001F4D2F" w:rsidRDefault="009951BB">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B00269F" w14:textId="77777777" w:rsidR="001F4D2F" w:rsidRDefault="009951BB">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0FD667AC" w14:textId="77777777" w:rsidR="001F4D2F" w:rsidRDefault="009951BB">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1F4D2F" w14:paraId="07A4913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33843DF" w14:textId="77777777" w:rsidR="001F4D2F" w:rsidRDefault="009951BB">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60909FAC"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274A6546"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C1BF576" w14:textId="77777777" w:rsidR="001F4D2F" w:rsidRDefault="001F4D2F">
            <w:pPr>
              <w:spacing w:before="100" w:after="100"/>
              <w:ind w:left="100" w:right="100"/>
              <w:jc w:val="center"/>
            </w:pPr>
          </w:p>
        </w:tc>
      </w:tr>
      <w:tr w:rsidR="001F4D2F" w14:paraId="2269579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632991" w14:textId="77777777" w:rsidR="001F4D2F" w:rsidRDefault="009951BB">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2A3E89ED" w14:textId="77777777" w:rsidR="001F4D2F" w:rsidRDefault="009951BB">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3C3E124E" w14:textId="77777777" w:rsidR="001F4D2F" w:rsidRDefault="009951BB">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450FF92" w14:textId="77777777" w:rsidR="001F4D2F" w:rsidRDefault="009951BB">
            <w:pPr>
              <w:spacing w:before="100" w:after="100"/>
              <w:ind w:left="100" w:right="100"/>
              <w:jc w:val="center"/>
            </w:pPr>
            <w:r>
              <w:rPr>
                <w:rFonts w:ascii="DejaVu Sans" w:eastAsia="DejaVu Sans" w:hAnsi="DejaVu Sans" w:cs="DejaVu Sans"/>
                <w:color w:val="000000"/>
                <w:sz w:val="18"/>
                <w:szCs w:val="18"/>
              </w:rPr>
              <w:t>Title</w:t>
            </w:r>
          </w:p>
        </w:tc>
      </w:tr>
      <w:tr w:rsidR="001F4D2F" w14:paraId="4839262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51DD46" w14:textId="77777777" w:rsidR="001F4D2F" w:rsidRDefault="009951BB">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5A2A0B7"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2AFC87F7"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4F8CF65" w14:textId="77777777" w:rsidR="001F4D2F" w:rsidRDefault="001F4D2F">
            <w:pPr>
              <w:spacing w:before="100" w:after="100"/>
              <w:ind w:left="100" w:right="100"/>
              <w:jc w:val="center"/>
            </w:pPr>
          </w:p>
        </w:tc>
      </w:tr>
      <w:tr w:rsidR="001F4D2F" w14:paraId="35B62A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379F63E" w14:textId="77777777" w:rsidR="001F4D2F" w:rsidRDefault="009951BB">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08E89253" w14:textId="77777777" w:rsidR="001F4D2F" w:rsidRDefault="009951BB">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D423FE9" w14:textId="77777777" w:rsidR="001F4D2F" w:rsidRDefault="009951BB">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519AAB9B" w14:textId="77777777" w:rsidR="001F4D2F" w:rsidRDefault="001F4D2F">
            <w:pPr>
              <w:spacing w:before="100" w:after="100"/>
              <w:ind w:left="100" w:right="100"/>
              <w:jc w:val="center"/>
            </w:pPr>
          </w:p>
        </w:tc>
      </w:tr>
      <w:tr w:rsidR="001F4D2F" w14:paraId="10E36BD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8D5939" w14:textId="77777777" w:rsidR="001F4D2F" w:rsidRDefault="009951BB">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51A49C2C"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3308343A"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CC872A8" w14:textId="77777777" w:rsidR="001F4D2F" w:rsidRDefault="001F4D2F">
            <w:pPr>
              <w:spacing w:before="100" w:after="100"/>
              <w:ind w:left="100" w:right="100"/>
              <w:jc w:val="center"/>
            </w:pPr>
          </w:p>
        </w:tc>
      </w:tr>
      <w:tr w:rsidR="001F4D2F" w14:paraId="472A88A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AD5558" w14:textId="77777777" w:rsidR="001F4D2F" w:rsidRDefault="009951BB">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7B0184A" w14:textId="77777777" w:rsidR="001F4D2F" w:rsidRDefault="009951BB">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9A0AA84" w14:textId="77777777" w:rsidR="001F4D2F" w:rsidRDefault="009951BB">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3BA8FC7" w14:textId="77777777" w:rsidR="001F4D2F" w:rsidRDefault="009951BB">
            <w:pPr>
              <w:spacing w:before="100" w:after="100"/>
              <w:ind w:left="100" w:right="100"/>
              <w:jc w:val="center"/>
            </w:pPr>
            <w:r>
              <w:rPr>
                <w:rFonts w:ascii="DejaVu Sans" w:eastAsia="DejaVu Sans" w:hAnsi="DejaVu Sans" w:cs="DejaVu Sans"/>
                <w:color w:val="000000"/>
                <w:sz w:val="18"/>
                <w:szCs w:val="18"/>
              </w:rPr>
              <w:t>Line 80-82</w:t>
            </w:r>
          </w:p>
        </w:tc>
      </w:tr>
      <w:tr w:rsidR="001F4D2F" w14:paraId="7FF3D78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C953D2" w14:textId="77777777" w:rsidR="001F4D2F" w:rsidRDefault="009951BB">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57A1815E" w14:textId="77777777" w:rsidR="001F4D2F" w:rsidRDefault="009951BB">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9ECEA6F" w14:textId="77777777" w:rsidR="001F4D2F" w:rsidRDefault="009951BB">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0EA84C2" w14:textId="77777777" w:rsidR="001F4D2F" w:rsidRDefault="009951BB">
            <w:pPr>
              <w:spacing w:before="100" w:after="100"/>
              <w:ind w:left="100" w:right="100"/>
              <w:jc w:val="center"/>
            </w:pPr>
            <w:r>
              <w:rPr>
                <w:rFonts w:ascii="DejaVu Sans" w:eastAsia="DejaVu Sans" w:hAnsi="DejaVu Sans" w:cs="DejaVu Sans"/>
                <w:color w:val="000000"/>
                <w:sz w:val="18"/>
                <w:szCs w:val="18"/>
              </w:rPr>
              <w:t>Line 85-87</w:t>
            </w:r>
          </w:p>
        </w:tc>
      </w:tr>
      <w:tr w:rsidR="001F4D2F" w14:paraId="5F7BD82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A1043B" w14:textId="77777777" w:rsidR="001F4D2F" w:rsidRDefault="009951BB">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42C1456"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0A151D55"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13038B" w14:textId="77777777" w:rsidR="001F4D2F" w:rsidRDefault="001F4D2F">
            <w:pPr>
              <w:spacing w:before="100" w:after="100"/>
              <w:ind w:left="100" w:right="100"/>
              <w:jc w:val="center"/>
            </w:pPr>
          </w:p>
        </w:tc>
      </w:tr>
      <w:tr w:rsidR="001F4D2F" w14:paraId="1A9467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D1FC574" w14:textId="77777777" w:rsidR="001F4D2F" w:rsidRDefault="009951BB">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36E6CDF4" w14:textId="77777777" w:rsidR="001F4D2F" w:rsidRDefault="009951BB">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F77E92C" w14:textId="77777777" w:rsidR="001F4D2F" w:rsidRDefault="009951BB">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46392D87"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1</w:t>
            </w:r>
          </w:p>
        </w:tc>
      </w:tr>
      <w:tr w:rsidR="001F4D2F" w14:paraId="172021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45946A" w14:textId="77777777" w:rsidR="001F4D2F" w:rsidRDefault="009951BB">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6A5B7328" w14:textId="77777777" w:rsidR="001F4D2F" w:rsidRDefault="009951BB">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15DBEC4" w14:textId="77777777" w:rsidR="001F4D2F" w:rsidRDefault="009951BB">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146C3B00"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1</w:t>
            </w:r>
          </w:p>
        </w:tc>
      </w:tr>
      <w:tr w:rsidR="001F4D2F" w14:paraId="2BF497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B7D56A" w14:textId="77777777" w:rsidR="001F4D2F" w:rsidRDefault="009951BB">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58323DE" w14:textId="77777777" w:rsidR="001F4D2F" w:rsidRDefault="009951BB">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303C5C0" w14:textId="77777777" w:rsidR="001F4D2F" w:rsidRDefault="009951BB">
            <w:pPr>
              <w:spacing w:before="100" w:after="100"/>
              <w:ind w:left="100" w:right="100"/>
            </w:pPr>
            <w:r>
              <w:rPr>
                <w:rFonts w:ascii="DejaVu Sans" w:eastAsia="DejaVu Sans" w:hAnsi="DejaVu Sans" w:cs="DejaVu Sans"/>
                <w:color w:val="000000"/>
                <w:sz w:val="18"/>
                <w:szCs w:val="18"/>
              </w:rPr>
              <w:t>Present the full search</w:t>
            </w:r>
            <w:r>
              <w:rPr>
                <w:rFonts w:ascii="DejaVu Sans" w:eastAsia="DejaVu Sans" w:hAnsi="DejaVu Sans" w:cs="DejaVu Sans"/>
                <w:color w:val="000000"/>
                <w:sz w:val="18"/>
                <w:szCs w:val="18"/>
              </w:rPr>
              <w:t xml:space="preserve">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22C6493E"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1</w:t>
            </w:r>
          </w:p>
        </w:tc>
      </w:tr>
      <w:tr w:rsidR="001F4D2F" w14:paraId="58C669C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774475" w14:textId="77777777" w:rsidR="001F4D2F" w:rsidRDefault="009951BB">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378A3943" w14:textId="77777777" w:rsidR="001F4D2F" w:rsidRDefault="009951BB">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4CC38360" w14:textId="77777777" w:rsidR="001F4D2F" w:rsidRDefault="009951BB">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w:t>
            </w:r>
            <w:r>
              <w:rPr>
                <w:rFonts w:ascii="DejaVu Sans" w:eastAsia="DejaVu Sans" w:hAnsi="DejaVu Sans" w:cs="DejaVu Sans"/>
                <w:color w:val="000000"/>
                <w:sz w:val="18"/>
                <w:szCs w:val="18"/>
              </w:rPr>
              <w:t>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393D105"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2</w:t>
            </w:r>
          </w:p>
        </w:tc>
      </w:tr>
      <w:tr w:rsidR="001F4D2F" w14:paraId="246F76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D5FE7E" w14:textId="77777777" w:rsidR="001F4D2F" w:rsidRDefault="009951BB">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2910EE1" w14:textId="77777777" w:rsidR="001F4D2F" w:rsidRDefault="009951BB">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1F47ED2" w14:textId="77777777" w:rsidR="001F4D2F" w:rsidRDefault="009951BB">
            <w:pPr>
              <w:spacing w:before="100" w:after="100"/>
              <w:ind w:left="100" w:right="100"/>
            </w:pPr>
            <w:r>
              <w:rPr>
                <w:rFonts w:ascii="DejaVu Sans" w:eastAsia="DejaVu Sans" w:hAnsi="DejaVu Sans" w:cs="DejaVu Sans"/>
                <w:color w:val="000000"/>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w:t>
            </w:r>
            <w:r>
              <w:rPr>
                <w:rFonts w:ascii="DejaVu Sans" w:eastAsia="DejaVu Sans" w:hAnsi="DejaVu Sans" w:cs="DejaVu Sans"/>
                <w:color w:val="000000"/>
                <w:sz w:val="18"/>
                <w:szCs w:val="18"/>
              </w:rPr>
              <w:t xml:space="preserve">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6BB1F0CA"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3</w:t>
            </w:r>
          </w:p>
        </w:tc>
      </w:tr>
      <w:tr w:rsidR="001F4D2F" w14:paraId="220E3E8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242B7B" w14:textId="77777777" w:rsidR="001F4D2F" w:rsidRDefault="009951BB">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7DA4FE39" w14:textId="77777777" w:rsidR="001F4D2F" w:rsidRDefault="009951BB">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3DB9CA2B" w14:textId="77777777" w:rsidR="001F4D2F" w:rsidRDefault="009951BB">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w:t>
            </w:r>
            <w:r>
              <w:rPr>
                <w:rFonts w:ascii="DejaVu Sans" w:eastAsia="DejaVu Sans" w:hAnsi="DejaVu Sans" w:cs="DejaVu Sans"/>
                <w:color w:val="000000"/>
                <w:sz w:val="18"/>
                <w:szCs w:val="18"/>
              </w:rPr>
              <w:t>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1B8D9808"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2</w:t>
            </w:r>
          </w:p>
        </w:tc>
      </w:tr>
      <w:tr w:rsidR="001F4D2F" w14:paraId="1EB82C9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818FCC"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607634E9" w14:textId="77777777" w:rsidR="001F4D2F" w:rsidRDefault="009951BB">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1D8CA81" w14:textId="77777777" w:rsidR="001F4D2F" w:rsidRDefault="009951BB">
            <w:pPr>
              <w:spacing w:before="100" w:after="100"/>
              <w:ind w:left="100" w:right="100"/>
            </w:pPr>
            <w:r>
              <w:rPr>
                <w:rFonts w:ascii="DejaVu Sans" w:eastAsia="DejaVu Sans" w:hAnsi="DejaVu Sans" w:cs="DejaVu Sans"/>
                <w:color w:val="000000"/>
                <w:sz w:val="18"/>
                <w:szCs w:val="18"/>
              </w:rPr>
              <w:t xml:space="preserve">List and define all other variables for which data were sought (e.g. participant and intervention characteristics, funding sources). Describe any assumptions </w:t>
            </w:r>
            <w:r>
              <w:rPr>
                <w:rFonts w:ascii="DejaVu Sans" w:eastAsia="DejaVu Sans" w:hAnsi="DejaVu Sans" w:cs="DejaVu Sans"/>
                <w:color w:val="000000"/>
                <w:sz w:val="18"/>
                <w:szCs w:val="18"/>
              </w:rPr>
              <w:t>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4DD7401" w14:textId="77777777" w:rsidR="001F4D2F" w:rsidRDefault="009951BB">
            <w:pPr>
              <w:spacing w:before="100" w:after="100"/>
              <w:ind w:left="100" w:right="100"/>
              <w:jc w:val="center"/>
            </w:pPr>
            <w:r>
              <w:rPr>
                <w:rFonts w:ascii="DejaVu Sans" w:eastAsia="DejaVu Sans" w:hAnsi="DejaVu Sans" w:cs="DejaVu Sans"/>
                <w:color w:val="000000"/>
                <w:sz w:val="18"/>
                <w:szCs w:val="18"/>
              </w:rPr>
              <w:t xml:space="preserve">Section 2.2 </w:t>
            </w:r>
          </w:p>
        </w:tc>
      </w:tr>
      <w:tr w:rsidR="001F4D2F" w14:paraId="0480EEA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93A215" w14:textId="77777777" w:rsidR="001F4D2F" w:rsidRDefault="009951BB">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CBDB175" w14:textId="77777777" w:rsidR="001F4D2F" w:rsidRDefault="009951BB">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044DA754" w14:textId="77777777" w:rsidR="001F4D2F" w:rsidRDefault="009951BB">
            <w:pPr>
              <w:spacing w:before="100" w:after="100"/>
              <w:ind w:left="100" w:right="100"/>
            </w:pPr>
            <w:r>
              <w:rPr>
                <w:rFonts w:ascii="DejaVu Sans" w:eastAsia="DejaVu Sans" w:hAnsi="DejaVu Sans" w:cs="DejaVu Sans"/>
                <w:color w:val="000000"/>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r>
              <w:rPr>
                <w:rFonts w:ascii="DejaVu Sans" w:eastAsia="DejaVu Sans" w:hAnsi="DejaVu Sans" w:cs="DejaVu Sans"/>
                <w:color w:val="000000"/>
                <w:sz w:val="18"/>
                <w:szCs w:val="18"/>
              </w:rPr>
              <w:t xml:space="preserve">. </w:t>
            </w:r>
          </w:p>
        </w:tc>
        <w:tc>
          <w:tcPr>
            <w:tcW w:w="0" w:type="auto"/>
            <w:tcBorders>
              <w:right w:val="single" w:sz="8" w:space="0" w:color="000000"/>
            </w:tcBorders>
            <w:shd w:val="clear" w:color="auto" w:fill="FFFFFF"/>
            <w:tcMar>
              <w:top w:w="0" w:type="dxa"/>
              <w:left w:w="0" w:type="dxa"/>
              <w:bottom w:w="0" w:type="dxa"/>
              <w:right w:w="0" w:type="dxa"/>
            </w:tcMar>
          </w:tcPr>
          <w:p w14:paraId="3219027B"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11E150B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50E29F" w14:textId="77777777" w:rsidR="001F4D2F" w:rsidRDefault="009951BB">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712D90E" w14:textId="77777777" w:rsidR="001F4D2F" w:rsidRDefault="009951BB">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291DF27C" w14:textId="77777777" w:rsidR="001F4D2F" w:rsidRDefault="009951BB">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CEC5762"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68B1D20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E2A872" w14:textId="77777777" w:rsidR="001F4D2F" w:rsidRDefault="009951BB">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1164CBB9" w14:textId="77777777" w:rsidR="001F4D2F" w:rsidRDefault="009951BB">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62E8356C" w14:textId="77777777" w:rsidR="001F4D2F" w:rsidRDefault="009951BB">
            <w:pPr>
              <w:spacing w:before="100" w:after="100"/>
              <w:ind w:left="100" w:right="100"/>
            </w:pPr>
            <w:r>
              <w:rPr>
                <w:rFonts w:ascii="DejaVu Sans" w:eastAsia="DejaVu Sans" w:hAnsi="DejaVu Sans" w:cs="DejaVu Sans"/>
                <w:color w:val="000000"/>
                <w:sz w:val="18"/>
                <w:szCs w:val="18"/>
              </w:rPr>
              <w:t xml:space="preserve">Describe the processes used to decide which studies were eligible for </w:t>
            </w:r>
            <w:r>
              <w:rPr>
                <w:rFonts w:ascii="DejaVu Sans" w:eastAsia="DejaVu Sans" w:hAnsi="DejaVu Sans" w:cs="DejaVu Sans"/>
                <w:color w:val="000000"/>
                <w:sz w:val="18"/>
                <w:szCs w:val="18"/>
              </w:rPr>
              <w:t>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1565970"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3</w:t>
            </w:r>
          </w:p>
        </w:tc>
      </w:tr>
      <w:tr w:rsidR="001F4D2F" w14:paraId="118882CB"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8D48862"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5C80CB00" w14:textId="77777777" w:rsidR="001F4D2F" w:rsidRDefault="009951BB">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3F8B011" w14:textId="77777777" w:rsidR="001F4D2F" w:rsidRDefault="009951BB">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68759B1"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3, Line 118-119</w:t>
            </w:r>
          </w:p>
        </w:tc>
      </w:tr>
      <w:tr w:rsidR="001F4D2F" w14:paraId="33FA763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D0E4EA8"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68EC639D" w14:textId="77777777" w:rsidR="001F4D2F" w:rsidRDefault="009951BB">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FB65D0B" w14:textId="77777777" w:rsidR="001F4D2F" w:rsidRDefault="009951BB">
            <w:pPr>
              <w:spacing w:before="100" w:after="100"/>
              <w:ind w:left="100" w:right="100"/>
            </w:pPr>
            <w:r>
              <w:rPr>
                <w:rFonts w:ascii="DejaVu Sans" w:eastAsia="DejaVu Sans" w:hAnsi="DejaVu Sans" w:cs="DejaVu Sans"/>
                <w:color w:val="000000"/>
                <w:sz w:val="18"/>
                <w:szCs w:val="18"/>
              </w:rPr>
              <w:t>Describe any methods used to tabulate or visually display results of indiv</w:t>
            </w:r>
            <w:r>
              <w:rPr>
                <w:rFonts w:ascii="DejaVu Sans" w:eastAsia="DejaVu Sans" w:hAnsi="DejaVu Sans" w:cs="DejaVu Sans"/>
                <w:color w:val="000000"/>
                <w:sz w:val="18"/>
                <w:szCs w:val="18"/>
              </w:rPr>
              <w:t>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221C5520"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3, Table 1, Table 2, Table 3</w:t>
            </w:r>
          </w:p>
        </w:tc>
      </w:tr>
      <w:tr w:rsidR="001F4D2F" w14:paraId="343D1E7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A9590F8"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46E73909" w14:textId="77777777" w:rsidR="001F4D2F" w:rsidRDefault="009951BB">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2F83D7ED" w14:textId="77777777" w:rsidR="001F4D2F" w:rsidRDefault="009951BB">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FFF67C7" w14:textId="77777777" w:rsidR="001F4D2F" w:rsidRDefault="009951BB">
            <w:pPr>
              <w:spacing w:before="100" w:after="100"/>
              <w:ind w:left="100" w:right="100"/>
              <w:jc w:val="center"/>
            </w:pPr>
            <w:r>
              <w:rPr>
                <w:rFonts w:ascii="DejaVu Sans" w:eastAsia="DejaVu Sans" w:hAnsi="DejaVu Sans" w:cs="DejaVu Sans"/>
                <w:color w:val="000000"/>
                <w:sz w:val="18"/>
                <w:szCs w:val="18"/>
              </w:rPr>
              <w:t>Sect</w:t>
            </w:r>
            <w:r>
              <w:rPr>
                <w:rFonts w:ascii="DejaVu Sans" w:eastAsia="DejaVu Sans" w:hAnsi="DejaVu Sans" w:cs="DejaVu Sans"/>
                <w:color w:val="000000"/>
                <w:sz w:val="18"/>
                <w:szCs w:val="18"/>
              </w:rPr>
              <w:t>ion 2.4</w:t>
            </w:r>
          </w:p>
        </w:tc>
      </w:tr>
      <w:tr w:rsidR="001F4D2F" w14:paraId="2FC9CBD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7C6F86D"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173539BA" w14:textId="77777777" w:rsidR="001F4D2F" w:rsidRDefault="009951BB">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6FF45D06" w14:textId="77777777" w:rsidR="001F4D2F" w:rsidRDefault="009951BB">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CA1A1D3"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2.4</w:t>
            </w:r>
          </w:p>
        </w:tc>
      </w:tr>
      <w:tr w:rsidR="001F4D2F" w14:paraId="756DDC8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B9D7C59"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13B85799" w14:textId="77777777" w:rsidR="001F4D2F" w:rsidRDefault="009951BB">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22054666" w14:textId="77777777" w:rsidR="001F4D2F" w:rsidRDefault="009951BB">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3F6A8B46"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2D7293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B35BE1" w14:textId="77777777" w:rsidR="001F4D2F" w:rsidRDefault="009951BB">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5D87905" w14:textId="77777777" w:rsidR="001F4D2F" w:rsidRDefault="009951BB">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5CA763B8" w14:textId="77777777" w:rsidR="001F4D2F" w:rsidRDefault="009951BB">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CA97ECF"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629EAC3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8EC0B3" w14:textId="77777777" w:rsidR="001F4D2F" w:rsidRDefault="009951BB">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42834F6B" w14:textId="77777777" w:rsidR="001F4D2F" w:rsidRDefault="009951BB">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428AA525" w14:textId="77777777" w:rsidR="001F4D2F" w:rsidRDefault="009951BB">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5BEE5E26"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69652F6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42E1EC" w14:textId="77777777" w:rsidR="001F4D2F" w:rsidRDefault="009951BB">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CE2104C"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77980D4C"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4306B6" w14:textId="77777777" w:rsidR="001F4D2F" w:rsidRDefault="001F4D2F">
            <w:pPr>
              <w:spacing w:before="100" w:after="100"/>
              <w:ind w:left="100" w:right="100"/>
              <w:jc w:val="center"/>
            </w:pPr>
          </w:p>
        </w:tc>
      </w:tr>
      <w:tr w:rsidR="001F4D2F" w14:paraId="23F06A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D7B670" w14:textId="77777777" w:rsidR="001F4D2F" w:rsidRDefault="009951BB">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137EDFD9" w14:textId="77777777" w:rsidR="001F4D2F" w:rsidRDefault="009951BB">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55E56A9" w14:textId="77777777" w:rsidR="001F4D2F" w:rsidRDefault="009951BB">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F2F482C" w14:textId="77777777" w:rsidR="001F4D2F" w:rsidRDefault="009951BB">
            <w:pPr>
              <w:spacing w:before="100" w:after="100"/>
              <w:ind w:left="100" w:right="100"/>
              <w:jc w:val="center"/>
            </w:pPr>
            <w:r>
              <w:rPr>
                <w:rFonts w:ascii="DejaVu Sans" w:eastAsia="DejaVu Sans" w:hAnsi="DejaVu Sans" w:cs="DejaVu Sans"/>
                <w:color w:val="000000"/>
                <w:sz w:val="18"/>
                <w:szCs w:val="18"/>
              </w:rPr>
              <w:t>Line 134-138, Figure 1</w:t>
            </w:r>
          </w:p>
        </w:tc>
      </w:tr>
      <w:tr w:rsidR="001F4D2F" w14:paraId="32D1F8D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457627"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58D294E0" w14:textId="77777777" w:rsidR="001F4D2F" w:rsidRDefault="009951BB">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1A645FF" w14:textId="77777777" w:rsidR="001F4D2F" w:rsidRDefault="009951BB">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2D7FB57"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66C86C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435D51" w14:textId="77777777" w:rsidR="001F4D2F" w:rsidRDefault="009951BB">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F5FD2C6" w14:textId="77777777" w:rsidR="001F4D2F" w:rsidRDefault="009951BB">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1A25FAC8" w14:textId="77777777" w:rsidR="001F4D2F" w:rsidRDefault="009951BB">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E128015"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3.1</w:t>
            </w:r>
          </w:p>
        </w:tc>
      </w:tr>
      <w:tr w:rsidR="001F4D2F" w14:paraId="61E27D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FD70BA" w14:textId="77777777" w:rsidR="001F4D2F" w:rsidRDefault="009951BB">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2DA6789" w14:textId="77777777" w:rsidR="001F4D2F" w:rsidRDefault="009951BB">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FC2D60C" w14:textId="77777777" w:rsidR="001F4D2F" w:rsidRDefault="009951BB">
            <w:pPr>
              <w:spacing w:before="100" w:after="100"/>
              <w:ind w:left="100" w:right="100"/>
            </w:pPr>
            <w:r>
              <w:rPr>
                <w:rFonts w:ascii="DejaVu Sans" w:eastAsia="DejaVu Sans" w:hAnsi="DejaVu Sans" w:cs="DejaVu Sans"/>
                <w:color w:val="000000"/>
                <w:sz w:val="18"/>
                <w:szCs w:val="18"/>
              </w:rPr>
              <w:t>Pres</w:t>
            </w:r>
            <w:r>
              <w:rPr>
                <w:rFonts w:ascii="DejaVu Sans" w:eastAsia="DejaVu Sans" w:hAnsi="DejaVu Sans" w:cs="DejaVu Sans"/>
                <w:color w:val="000000"/>
                <w:sz w:val="18"/>
                <w:szCs w:val="18"/>
              </w:rPr>
              <w:t>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09A7E0D"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5DC6368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F89432" w14:textId="77777777" w:rsidR="001F4D2F" w:rsidRDefault="009951BB">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35A1E8E" w14:textId="77777777" w:rsidR="001F4D2F" w:rsidRDefault="009951BB">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3352DFA4" w14:textId="77777777" w:rsidR="001F4D2F" w:rsidRDefault="009951BB">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0D5A56F2"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3</w:t>
            </w:r>
          </w:p>
        </w:tc>
      </w:tr>
      <w:tr w:rsidR="001F4D2F" w14:paraId="2906BE2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8262D10" w14:textId="77777777" w:rsidR="001F4D2F" w:rsidRDefault="009951BB">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0B9B80C1" w14:textId="77777777" w:rsidR="001F4D2F" w:rsidRDefault="009951BB">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67A71998" w14:textId="77777777" w:rsidR="001F4D2F" w:rsidRDefault="009951BB">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08DBFE0"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7671CC3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2BAC155"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51978C74" w14:textId="77777777" w:rsidR="001F4D2F" w:rsidRDefault="009951BB">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3DF42F49" w14:textId="77777777" w:rsidR="001F4D2F" w:rsidRDefault="009951BB">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w:t>
            </w:r>
            <w:r>
              <w:rPr>
                <w:rFonts w:ascii="DejaVu Sans" w:eastAsia="DejaVu Sans" w:hAnsi="DejaVu Sans" w:cs="DejaVu Sans"/>
                <w:color w:val="000000"/>
                <w:sz w:val="18"/>
                <w:szCs w:val="18"/>
              </w:rPr>
              <w:t xml:space="preserve">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BC6D8A3"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43687CA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6B53700"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710BB1C5" w14:textId="77777777" w:rsidR="001F4D2F" w:rsidRDefault="009951BB">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68AFCA4D" w14:textId="77777777" w:rsidR="001F4D2F" w:rsidRDefault="009951BB">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AF0D001" w14:textId="77777777" w:rsidR="001F4D2F" w:rsidRDefault="009951BB">
            <w:pPr>
              <w:spacing w:before="100" w:after="100"/>
              <w:ind w:left="100" w:right="100"/>
              <w:jc w:val="center"/>
            </w:pPr>
            <w:r>
              <w:rPr>
                <w:rFonts w:ascii="DejaVu Sans" w:eastAsia="DejaVu Sans" w:hAnsi="DejaVu Sans" w:cs="DejaVu Sans"/>
                <w:color w:val="000000"/>
                <w:sz w:val="18"/>
                <w:szCs w:val="18"/>
              </w:rPr>
              <w:t xml:space="preserve">Section 3.3 </w:t>
            </w:r>
          </w:p>
        </w:tc>
      </w:tr>
      <w:tr w:rsidR="001F4D2F" w14:paraId="76256E9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A82AE52"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2266343E" w14:textId="77777777" w:rsidR="001F4D2F" w:rsidRDefault="009951BB">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45EEE7B2" w14:textId="77777777" w:rsidR="001F4D2F" w:rsidRDefault="009951BB">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93B61D7"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20DB352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0F7517" w14:textId="77777777" w:rsidR="001F4D2F" w:rsidRDefault="009951BB">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0D0BA0B1" w14:textId="77777777" w:rsidR="001F4D2F" w:rsidRDefault="009951BB">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122055A9" w14:textId="77777777" w:rsidR="001F4D2F" w:rsidRDefault="009951BB">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D82E013"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01AF7BB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92397D" w14:textId="77777777" w:rsidR="001F4D2F" w:rsidRDefault="009951BB">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8B4259C" w14:textId="77777777" w:rsidR="001F4D2F" w:rsidRDefault="009951BB">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213AA2A" w14:textId="77777777" w:rsidR="001F4D2F" w:rsidRDefault="009951BB">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773D498"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0B545FD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4294982" w14:textId="77777777" w:rsidR="001F4D2F" w:rsidRDefault="009951BB">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EF5E501"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3A5F53F8"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6252DA1" w14:textId="77777777" w:rsidR="001F4D2F" w:rsidRDefault="001F4D2F">
            <w:pPr>
              <w:spacing w:before="100" w:after="100"/>
              <w:ind w:left="100" w:right="100"/>
              <w:jc w:val="center"/>
            </w:pPr>
          </w:p>
        </w:tc>
      </w:tr>
      <w:tr w:rsidR="001F4D2F" w14:paraId="06AE1DE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ED99BE" w14:textId="77777777" w:rsidR="001F4D2F" w:rsidRDefault="009951BB">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3C2FD14F" w14:textId="77777777" w:rsidR="001F4D2F" w:rsidRDefault="009951BB">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117DA1E3" w14:textId="77777777" w:rsidR="001F4D2F" w:rsidRDefault="009951BB">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BB8414E"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4, Line 183-185</w:t>
            </w:r>
          </w:p>
        </w:tc>
      </w:tr>
      <w:tr w:rsidR="001F4D2F" w14:paraId="6D68DD4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0BD4B0E"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58F53DC3" w14:textId="77777777" w:rsidR="001F4D2F" w:rsidRDefault="009951BB">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34F4E56" w14:textId="77777777" w:rsidR="001F4D2F" w:rsidRDefault="009951BB">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47D13AF"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4.2, Line 251-254</w:t>
            </w:r>
          </w:p>
        </w:tc>
      </w:tr>
      <w:tr w:rsidR="001F4D2F" w14:paraId="4BACB0A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AFD587C"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143884B6" w14:textId="77777777" w:rsidR="001F4D2F" w:rsidRDefault="009951BB">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747F0BD" w14:textId="77777777" w:rsidR="001F4D2F" w:rsidRDefault="009951BB">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DEB6C75"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4.2, Line 254-256</w:t>
            </w:r>
          </w:p>
        </w:tc>
      </w:tr>
      <w:tr w:rsidR="001F4D2F" w14:paraId="305BC90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B00C829"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280BA529" w14:textId="77777777" w:rsidR="001F4D2F" w:rsidRDefault="009951BB">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61CBEEAF" w14:textId="77777777" w:rsidR="001F4D2F" w:rsidRDefault="009951BB">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679092C7" w14:textId="77777777" w:rsidR="001F4D2F" w:rsidRDefault="009951BB">
            <w:pPr>
              <w:spacing w:before="100" w:after="100"/>
              <w:ind w:left="100" w:right="100"/>
              <w:jc w:val="center"/>
            </w:pPr>
            <w:r>
              <w:rPr>
                <w:rFonts w:ascii="DejaVu Sans" w:eastAsia="DejaVu Sans" w:hAnsi="DejaVu Sans" w:cs="DejaVu Sans"/>
                <w:color w:val="000000"/>
                <w:sz w:val="18"/>
                <w:szCs w:val="18"/>
              </w:rPr>
              <w:t>Section 4.1, Section 5, Line 267-268</w:t>
            </w:r>
          </w:p>
        </w:tc>
      </w:tr>
      <w:tr w:rsidR="001F4D2F" w14:paraId="2DCA66E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C3B676F" w14:textId="77777777" w:rsidR="001F4D2F" w:rsidRDefault="009951BB">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1DFBE405"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63674D5C"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D0FAF72" w14:textId="77777777" w:rsidR="001F4D2F" w:rsidRDefault="001F4D2F">
            <w:pPr>
              <w:spacing w:before="100" w:after="100"/>
              <w:ind w:left="100" w:right="100"/>
              <w:jc w:val="center"/>
            </w:pPr>
          </w:p>
        </w:tc>
      </w:tr>
      <w:tr w:rsidR="001F4D2F" w14:paraId="48DEE25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DA987D" w14:textId="77777777" w:rsidR="001F4D2F" w:rsidRDefault="009951BB">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0518D4D2" w14:textId="77777777" w:rsidR="001F4D2F" w:rsidRDefault="009951BB">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4A934DD" w14:textId="77777777" w:rsidR="001F4D2F" w:rsidRDefault="009951BB">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A5DBB16"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47B8834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99D9838"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1DE55ECF" w14:textId="77777777" w:rsidR="001F4D2F" w:rsidRDefault="009951BB">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372E31A" w14:textId="77777777" w:rsidR="001F4D2F" w:rsidRDefault="009951BB">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97EFCE3"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6D30AF0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C9038F2" w14:textId="77777777" w:rsidR="001F4D2F" w:rsidRDefault="001F4D2F">
            <w:pPr>
              <w:spacing w:before="100" w:after="100"/>
              <w:ind w:left="100" w:right="100"/>
            </w:pPr>
          </w:p>
        </w:tc>
        <w:tc>
          <w:tcPr>
            <w:tcW w:w="0" w:type="auto"/>
            <w:shd w:val="clear" w:color="auto" w:fill="FFFFFF"/>
            <w:tcMar>
              <w:top w:w="0" w:type="dxa"/>
              <w:left w:w="0" w:type="dxa"/>
              <w:bottom w:w="0" w:type="dxa"/>
              <w:right w:w="0" w:type="dxa"/>
            </w:tcMar>
          </w:tcPr>
          <w:p w14:paraId="13E557B6" w14:textId="77777777" w:rsidR="001F4D2F" w:rsidRDefault="009951BB">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606292A5" w14:textId="77777777" w:rsidR="001F4D2F" w:rsidRDefault="009951BB">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0A0A041"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r w:rsidR="001F4D2F" w14:paraId="272BA00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B8BD4B" w14:textId="77777777" w:rsidR="001F4D2F" w:rsidRDefault="009951BB">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D42E758" w14:textId="77777777" w:rsidR="001F4D2F" w:rsidRDefault="009951BB">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3AB219F9" w14:textId="77777777" w:rsidR="001F4D2F" w:rsidRDefault="009951BB">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5D9B3ACD" w14:textId="77777777" w:rsidR="001F4D2F" w:rsidRDefault="009951BB">
            <w:pPr>
              <w:spacing w:before="100" w:after="100"/>
              <w:ind w:left="100" w:right="100"/>
              <w:jc w:val="center"/>
            </w:pPr>
            <w:r>
              <w:rPr>
                <w:rFonts w:ascii="DejaVu Sans" w:eastAsia="DejaVu Sans" w:hAnsi="DejaVu Sans" w:cs="DejaVu Sans"/>
                <w:color w:val="000000"/>
                <w:sz w:val="18"/>
                <w:szCs w:val="18"/>
              </w:rPr>
              <w:t>Disclosure statement</w:t>
            </w:r>
          </w:p>
        </w:tc>
      </w:tr>
      <w:tr w:rsidR="001F4D2F" w14:paraId="0D08ED6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A78A1B" w14:textId="77777777" w:rsidR="001F4D2F" w:rsidRDefault="009951BB">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696A0BEB" w14:textId="77777777" w:rsidR="001F4D2F" w:rsidRDefault="009951BB">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458159B" w14:textId="77777777" w:rsidR="001F4D2F" w:rsidRDefault="009951BB">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6241AFFA" w14:textId="77777777" w:rsidR="001F4D2F" w:rsidRDefault="009951BB">
            <w:pPr>
              <w:spacing w:before="100" w:after="100"/>
              <w:ind w:left="100" w:right="100"/>
              <w:jc w:val="center"/>
            </w:pPr>
            <w:r>
              <w:rPr>
                <w:rFonts w:ascii="DejaVu Sans" w:eastAsia="DejaVu Sans" w:hAnsi="DejaVu Sans" w:cs="DejaVu Sans"/>
                <w:color w:val="000000"/>
                <w:sz w:val="18"/>
                <w:szCs w:val="18"/>
              </w:rPr>
              <w:t>Disclosure Statement</w:t>
            </w:r>
          </w:p>
        </w:tc>
      </w:tr>
      <w:tr w:rsidR="001F4D2F" w14:paraId="5F92CE4C"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2A884B41" w14:textId="77777777" w:rsidR="001F4D2F" w:rsidRDefault="009951BB">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9BBD75A" w14:textId="77777777" w:rsidR="001F4D2F" w:rsidRDefault="009951BB">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46417043" w14:textId="77777777" w:rsidR="001F4D2F" w:rsidRDefault="009951BB">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w:t>
            </w:r>
            <w:r>
              <w:rPr>
                <w:rFonts w:ascii="DejaVu Sans" w:eastAsia="DejaVu Sans" w:hAnsi="DejaVu Sans" w:cs="DejaVu Sans"/>
                <w:color w:val="000000"/>
                <w:sz w:val="18"/>
                <w:szCs w:val="18"/>
              </w:rPr>
              <w:t xml:space="preserve">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577C88A4" w14:textId="77777777" w:rsidR="001F4D2F" w:rsidRDefault="009951BB">
            <w:pPr>
              <w:spacing w:before="100" w:after="100"/>
              <w:ind w:left="100" w:right="100"/>
              <w:jc w:val="center"/>
            </w:pPr>
            <w:r>
              <w:rPr>
                <w:rFonts w:ascii="DejaVu Sans" w:eastAsia="DejaVu Sans" w:hAnsi="DejaVu Sans" w:cs="DejaVu Sans"/>
                <w:color w:val="000000"/>
                <w:sz w:val="18"/>
                <w:szCs w:val="18"/>
              </w:rPr>
              <w:t>N/A</w:t>
            </w:r>
          </w:p>
        </w:tc>
      </w:tr>
    </w:tbl>
    <w:p w14:paraId="1E0127D5" w14:textId="77777777" w:rsidR="001F4D2F" w:rsidRDefault="001F4D2F">
      <w:pPr>
        <w:pStyle w:val="Heading5"/>
      </w:pPr>
      <w:bookmarkStart w:id="1" w:name="section"/>
    </w:p>
    <w:p w14:paraId="2D61D146" w14:textId="77777777" w:rsidR="001F4D2F" w:rsidRDefault="009951BB">
      <w:pPr>
        <w:pStyle w:val="Heading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1F4D2F" w14:paraId="7E86887C"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CA63B6E" w14:textId="77777777" w:rsidR="001F4D2F" w:rsidRDefault="009951BB">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042AC00" w14:textId="77777777" w:rsidR="001F4D2F" w:rsidRDefault="009951BB">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8CD48F4" w14:textId="77777777" w:rsidR="001F4D2F" w:rsidRDefault="009951BB">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46748105" w14:textId="77777777" w:rsidR="001F4D2F" w:rsidRDefault="009951BB">
            <w:pPr>
              <w:spacing w:before="100" w:after="100"/>
              <w:ind w:left="100" w:right="100"/>
              <w:jc w:val="center"/>
            </w:pPr>
            <w:r>
              <w:rPr>
                <w:rFonts w:ascii="DejaVu Sans" w:eastAsia="DejaVu Sans" w:hAnsi="DejaVu Sans" w:cs="DejaVu Sans"/>
                <w:b/>
                <w:color w:val="FFFFFF"/>
                <w:sz w:val="18"/>
                <w:szCs w:val="18"/>
              </w:rPr>
              <w:t>Reported?</w:t>
            </w:r>
          </w:p>
        </w:tc>
      </w:tr>
      <w:tr w:rsidR="001F4D2F" w14:paraId="5C3D62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A2EFDED" w14:textId="77777777" w:rsidR="001F4D2F" w:rsidRDefault="009951BB">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7D030C2"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18EB5D24"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860FFAE" w14:textId="77777777" w:rsidR="001F4D2F" w:rsidRDefault="001F4D2F">
            <w:pPr>
              <w:spacing w:before="100" w:after="100"/>
              <w:ind w:left="100" w:right="100"/>
              <w:jc w:val="center"/>
            </w:pPr>
          </w:p>
        </w:tc>
      </w:tr>
      <w:tr w:rsidR="001F4D2F" w14:paraId="61E82D3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EFC36A" w14:textId="77777777" w:rsidR="001F4D2F" w:rsidRDefault="009951BB">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E2884E3" w14:textId="77777777" w:rsidR="001F4D2F" w:rsidRDefault="009951BB">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337EC7F7" w14:textId="77777777" w:rsidR="001F4D2F" w:rsidRDefault="009951BB">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21CA1DDB" w14:textId="77777777" w:rsidR="001F4D2F" w:rsidRDefault="009951BB">
            <w:pPr>
              <w:spacing w:before="100" w:after="100"/>
              <w:ind w:left="100" w:right="100"/>
              <w:jc w:val="center"/>
            </w:pPr>
            <w:r>
              <w:rPr>
                <w:rFonts w:ascii="DejaVu Sans" w:eastAsia="DejaVu Sans" w:hAnsi="DejaVu Sans" w:cs="DejaVu Sans"/>
                <w:color w:val="000000"/>
                <w:sz w:val="18"/>
                <w:szCs w:val="18"/>
              </w:rPr>
              <w:t>Yes</w:t>
            </w:r>
          </w:p>
        </w:tc>
      </w:tr>
      <w:tr w:rsidR="001F4D2F" w14:paraId="64CA486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31B0B25" w14:textId="77777777" w:rsidR="001F4D2F" w:rsidRDefault="009951BB">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5F874974"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6419DE20"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F6B5C8C" w14:textId="77777777" w:rsidR="001F4D2F" w:rsidRDefault="001F4D2F">
            <w:pPr>
              <w:spacing w:before="100" w:after="100"/>
              <w:ind w:left="100" w:right="100"/>
              <w:jc w:val="center"/>
            </w:pPr>
          </w:p>
        </w:tc>
      </w:tr>
      <w:tr w:rsidR="001F4D2F" w14:paraId="41EF19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48F761" w14:textId="77777777" w:rsidR="001F4D2F" w:rsidRDefault="009951BB">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D471B27" w14:textId="77777777" w:rsidR="001F4D2F" w:rsidRDefault="009951BB">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BE99BFB" w14:textId="77777777" w:rsidR="001F4D2F" w:rsidRDefault="009951BB">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C11CCEB" w14:textId="77777777" w:rsidR="001F4D2F" w:rsidRDefault="009951BB">
            <w:pPr>
              <w:spacing w:before="100" w:after="100"/>
              <w:ind w:left="100" w:right="100"/>
              <w:jc w:val="center"/>
            </w:pPr>
            <w:r>
              <w:rPr>
                <w:rFonts w:ascii="DejaVu Sans" w:eastAsia="DejaVu Sans" w:hAnsi="DejaVu Sans" w:cs="DejaVu Sans"/>
                <w:color w:val="000000"/>
                <w:sz w:val="18"/>
                <w:szCs w:val="18"/>
              </w:rPr>
              <w:t>Yes</w:t>
            </w:r>
          </w:p>
        </w:tc>
      </w:tr>
      <w:tr w:rsidR="001F4D2F" w14:paraId="4F074D3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CC38387" w14:textId="77777777" w:rsidR="001F4D2F" w:rsidRDefault="009951BB">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3999C5F"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7710C98A"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A10BBF3" w14:textId="77777777" w:rsidR="001F4D2F" w:rsidRDefault="001F4D2F">
            <w:pPr>
              <w:spacing w:before="100" w:after="100"/>
              <w:ind w:left="100" w:right="100"/>
              <w:jc w:val="center"/>
            </w:pPr>
          </w:p>
        </w:tc>
      </w:tr>
      <w:tr w:rsidR="001F4D2F" w14:paraId="17F7433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292A90" w14:textId="77777777" w:rsidR="001F4D2F" w:rsidRDefault="009951BB">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452C761" w14:textId="77777777" w:rsidR="001F4D2F" w:rsidRDefault="009951BB">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6B7B1C1" w14:textId="77777777" w:rsidR="001F4D2F" w:rsidRDefault="009951BB">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502AE09A"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r w:rsidR="001F4D2F" w14:paraId="31BC9A2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DA9BEE" w14:textId="77777777" w:rsidR="001F4D2F" w:rsidRDefault="009951BB">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49CB21B" w14:textId="77777777" w:rsidR="001F4D2F" w:rsidRDefault="009951BB">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3A699BF0" w14:textId="77777777" w:rsidR="001F4D2F" w:rsidRDefault="009951BB">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00900FD9"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r w:rsidR="001F4D2F" w14:paraId="6C503EA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7284FD" w14:textId="77777777" w:rsidR="001F4D2F" w:rsidRDefault="009951BB">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6364B370" w14:textId="77777777" w:rsidR="001F4D2F" w:rsidRDefault="009951BB">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944C9DC" w14:textId="77777777" w:rsidR="001F4D2F" w:rsidRDefault="009951BB">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4F00C9F3"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r w:rsidR="001F4D2F" w14:paraId="587777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D7F67AD" w14:textId="77777777" w:rsidR="001F4D2F" w:rsidRDefault="009951BB">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7BB932E2" w14:textId="77777777" w:rsidR="001F4D2F" w:rsidRDefault="009951BB">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AE1FC8B" w14:textId="77777777" w:rsidR="001F4D2F" w:rsidRDefault="009951BB">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1AA21E77"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r w:rsidR="001F4D2F" w14:paraId="119A410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A1DF911" w14:textId="77777777" w:rsidR="001F4D2F" w:rsidRDefault="009951BB">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AE903D9"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084593A5"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03DE580" w14:textId="77777777" w:rsidR="001F4D2F" w:rsidRDefault="001F4D2F">
            <w:pPr>
              <w:spacing w:before="100" w:after="100"/>
              <w:ind w:left="100" w:right="100"/>
              <w:jc w:val="center"/>
            </w:pPr>
          </w:p>
        </w:tc>
      </w:tr>
      <w:tr w:rsidR="001F4D2F" w14:paraId="29C788A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BEA31B" w14:textId="77777777" w:rsidR="001F4D2F" w:rsidRDefault="009951BB">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5D8427A9" w14:textId="77777777" w:rsidR="001F4D2F" w:rsidRDefault="009951BB">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1F26AF8" w14:textId="77777777" w:rsidR="001F4D2F" w:rsidRDefault="009951BB">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3BFE6723" w14:textId="77777777" w:rsidR="001F4D2F" w:rsidRDefault="009951BB">
            <w:pPr>
              <w:spacing w:before="100" w:after="100"/>
              <w:ind w:left="100" w:right="100"/>
              <w:jc w:val="center"/>
            </w:pPr>
            <w:r>
              <w:rPr>
                <w:rFonts w:ascii="DejaVu Sans" w:eastAsia="DejaVu Sans" w:hAnsi="DejaVu Sans" w:cs="DejaVu Sans"/>
                <w:color w:val="000000"/>
                <w:sz w:val="18"/>
                <w:szCs w:val="18"/>
              </w:rPr>
              <w:t>Yes</w:t>
            </w:r>
          </w:p>
        </w:tc>
      </w:tr>
      <w:tr w:rsidR="001F4D2F" w14:paraId="435ACD2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D22776" w14:textId="77777777" w:rsidR="001F4D2F" w:rsidRDefault="009951BB">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2740CDEF" w14:textId="77777777" w:rsidR="001F4D2F" w:rsidRDefault="009951BB">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C290B29" w14:textId="77777777" w:rsidR="001F4D2F" w:rsidRDefault="009951BB">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w:t>
            </w:r>
            <w:r>
              <w:rPr>
                <w:rFonts w:ascii="DejaVu Sans" w:eastAsia="DejaVu Sans" w:hAnsi="DejaVu Sans" w:cs="DejaVu Sans"/>
                <w:color w:val="000000"/>
                <w:sz w:val="18"/>
                <w:szCs w:val="18"/>
              </w:rPr>
              <w:t>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4D9E0CB8" w14:textId="77777777" w:rsidR="001F4D2F" w:rsidRDefault="009951BB">
            <w:pPr>
              <w:spacing w:before="100" w:after="100"/>
              <w:ind w:left="100" w:right="100"/>
              <w:jc w:val="center"/>
            </w:pPr>
            <w:r>
              <w:rPr>
                <w:rFonts w:ascii="DejaVu Sans" w:eastAsia="DejaVu Sans" w:hAnsi="DejaVu Sans" w:cs="DejaVu Sans"/>
                <w:color w:val="000000"/>
                <w:sz w:val="18"/>
                <w:szCs w:val="18"/>
              </w:rPr>
              <w:t>Yes</w:t>
            </w:r>
          </w:p>
        </w:tc>
      </w:tr>
      <w:tr w:rsidR="001F4D2F" w14:paraId="31B1F17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D7E2B7D" w14:textId="77777777" w:rsidR="001F4D2F" w:rsidRDefault="009951BB">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C5722B7"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75DBAB2E"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74308B6" w14:textId="77777777" w:rsidR="001F4D2F" w:rsidRDefault="001F4D2F">
            <w:pPr>
              <w:spacing w:before="100" w:after="100"/>
              <w:ind w:left="100" w:right="100"/>
              <w:jc w:val="center"/>
            </w:pPr>
          </w:p>
        </w:tc>
      </w:tr>
      <w:tr w:rsidR="001F4D2F" w14:paraId="62B4D6E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89BA7A" w14:textId="77777777" w:rsidR="001F4D2F" w:rsidRDefault="009951BB">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8C3960A" w14:textId="77777777" w:rsidR="001F4D2F" w:rsidRDefault="009951BB">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25FCE8F" w14:textId="77777777" w:rsidR="001F4D2F" w:rsidRDefault="009951BB">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083FE06"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r w:rsidR="001F4D2F" w14:paraId="211DBE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A4B0D6" w14:textId="77777777" w:rsidR="001F4D2F" w:rsidRDefault="009951BB">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1F20D60A" w14:textId="77777777" w:rsidR="001F4D2F" w:rsidRDefault="009951BB">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9BFFE5F" w14:textId="77777777" w:rsidR="001F4D2F" w:rsidRDefault="009951BB">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658E59F3" w14:textId="77777777" w:rsidR="001F4D2F" w:rsidRDefault="009951BB">
            <w:pPr>
              <w:spacing w:before="100" w:after="100"/>
              <w:ind w:left="100" w:right="100"/>
              <w:jc w:val="center"/>
            </w:pPr>
            <w:r>
              <w:rPr>
                <w:rFonts w:ascii="DejaVu Sans" w:eastAsia="DejaVu Sans" w:hAnsi="DejaVu Sans" w:cs="DejaVu Sans"/>
                <w:color w:val="000000"/>
                <w:sz w:val="18"/>
                <w:szCs w:val="18"/>
              </w:rPr>
              <w:t>Yes</w:t>
            </w:r>
          </w:p>
        </w:tc>
      </w:tr>
      <w:tr w:rsidR="001F4D2F" w14:paraId="11F007F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D22450A" w14:textId="77777777" w:rsidR="001F4D2F" w:rsidRDefault="009951BB">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76BF52DE" w14:textId="77777777" w:rsidR="001F4D2F" w:rsidRDefault="001F4D2F">
            <w:pPr>
              <w:spacing w:before="100" w:after="100"/>
              <w:ind w:left="100" w:right="100"/>
              <w:jc w:val="center"/>
            </w:pPr>
          </w:p>
        </w:tc>
        <w:tc>
          <w:tcPr>
            <w:tcW w:w="0" w:type="auto"/>
            <w:shd w:val="clear" w:color="auto" w:fill="FFFFCC"/>
            <w:tcMar>
              <w:top w:w="0" w:type="dxa"/>
              <w:left w:w="0" w:type="dxa"/>
              <w:bottom w:w="0" w:type="dxa"/>
              <w:right w:w="0" w:type="dxa"/>
            </w:tcMar>
          </w:tcPr>
          <w:p w14:paraId="24DAFE5E" w14:textId="77777777" w:rsidR="001F4D2F" w:rsidRDefault="001F4D2F">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5D2F66" w14:textId="77777777" w:rsidR="001F4D2F" w:rsidRDefault="001F4D2F">
            <w:pPr>
              <w:spacing w:before="100" w:after="100"/>
              <w:ind w:left="100" w:right="100"/>
              <w:jc w:val="center"/>
            </w:pPr>
          </w:p>
        </w:tc>
      </w:tr>
      <w:tr w:rsidR="001F4D2F" w14:paraId="3E147DB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6E5324" w14:textId="77777777" w:rsidR="001F4D2F" w:rsidRDefault="009951BB">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63786E10" w14:textId="77777777" w:rsidR="001F4D2F" w:rsidRDefault="009951BB">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E235400" w14:textId="77777777" w:rsidR="001F4D2F" w:rsidRDefault="009951BB">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4C5A44F6"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r w:rsidR="001F4D2F" w14:paraId="02AEAEF7"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327A1FC" w14:textId="77777777" w:rsidR="001F4D2F" w:rsidRDefault="009951BB">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127E057C" w14:textId="77777777" w:rsidR="001F4D2F" w:rsidRDefault="009951BB">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07A51DB9" w14:textId="77777777" w:rsidR="001F4D2F" w:rsidRDefault="009951BB">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471F41B" w14:textId="77777777" w:rsidR="001F4D2F" w:rsidRDefault="009951BB">
            <w:pPr>
              <w:spacing w:before="100" w:after="100"/>
              <w:ind w:left="100" w:right="100"/>
              <w:jc w:val="center"/>
            </w:pPr>
            <w:r>
              <w:rPr>
                <w:rFonts w:ascii="DejaVu Sans" w:eastAsia="DejaVu Sans" w:hAnsi="DejaVu Sans" w:cs="DejaVu Sans"/>
                <w:color w:val="000000"/>
                <w:sz w:val="18"/>
                <w:szCs w:val="18"/>
              </w:rPr>
              <w:t>No</w:t>
            </w:r>
          </w:p>
        </w:tc>
      </w:tr>
    </w:tbl>
    <w:p w14:paraId="027AF694" w14:textId="77777777" w:rsidR="001F4D2F" w:rsidRDefault="009951BB">
      <w:pPr>
        <w:pStyle w:val="FirstParagraph"/>
      </w:pPr>
      <w:r>
        <w:t> </w:t>
      </w:r>
    </w:p>
    <w:p w14:paraId="4693B163" w14:textId="4F096550" w:rsidR="00DF1950" w:rsidRPr="00DF1950" w:rsidRDefault="00DF1950">
      <w:pPr>
        <w:pStyle w:val="BodyText"/>
        <w:rPr>
          <w:iCs/>
        </w:rPr>
      </w:pPr>
      <w:r w:rsidRPr="00DF1950">
        <w:rPr>
          <w:iCs/>
        </w:rPr>
        <w:lastRenderedPageBreak/>
        <w:t xml:space="preserve">Table S1: </w:t>
      </w:r>
      <w:r>
        <w:rPr>
          <w:iCs/>
        </w:rPr>
        <w:t>PRISMA Main and Abstract Checklists</w:t>
      </w:r>
    </w:p>
    <w:p w14:paraId="42522BC3" w14:textId="4407B99F" w:rsidR="001F4D2F" w:rsidRDefault="009951BB">
      <w:pPr>
        <w:pStyle w:val="BodyText"/>
      </w:pPr>
      <w:r>
        <w:rPr>
          <w:i/>
        </w:rPr>
        <w:t>From:</w:t>
      </w:r>
      <w:r>
        <w:t xml:space="preserve"> Page MJ, McKenzie JE, Bossuyt PM, Boutron I, Hoffmann TC, Mulrow CD, et al. The PRISMA 2020 statement: an updated guideline for reporting systematic reviews. MetaArXiv. 2020, September 14</w:t>
      </w:r>
      <w:bookmarkEnd w:id="2"/>
    </w:p>
    <w:sectPr w:rsidR="001F4D2F" w:rsidSect="00D548B8">
      <w:foot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760E6" w14:textId="77777777" w:rsidR="009951BB" w:rsidRDefault="009951BB">
      <w:pPr>
        <w:spacing w:after="0"/>
      </w:pPr>
      <w:r>
        <w:separator/>
      </w:r>
    </w:p>
  </w:endnote>
  <w:endnote w:type="continuationSeparator" w:id="0">
    <w:p w14:paraId="65204D5F" w14:textId="77777777" w:rsidR="009951BB" w:rsidRDefault="00995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21DD7FC5" w14:textId="77777777" w:rsidR="00FC37A3" w:rsidRDefault="009951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7B74FE" w14:textId="77777777" w:rsidR="00FC37A3" w:rsidRDefault="00995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AEC59" w14:textId="77777777" w:rsidR="009951BB" w:rsidRDefault="009951BB">
      <w:r>
        <w:separator/>
      </w:r>
    </w:p>
  </w:footnote>
  <w:footnote w:type="continuationSeparator" w:id="0">
    <w:p w14:paraId="66528917" w14:textId="77777777" w:rsidR="009951BB" w:rsidRDefault="009951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FB08F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4D2F"/>
    <w:rsid w:val="00404D71"/>
    <w:rsid w:val="004E29B3"/>
    <w:rsid w:val="00590D07"/>
    <w:rsid w:val="00784D58"/>
    <w:rsid w:val="008D6863"/>
    <w:rsid w:val="009951BB"/>
    <w:rsid w:val="00B86B75"/>
    <w:rsid w:val="00BC48D5"/>
    <w:rsid w:val="00C36279"/>
    <w:rsid w:val="00DF195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B06A0"/>
  <w15:docId w15:val="{759530D9-2717-A94C-B90E-3A549D522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38</Words>
  <Characters>763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nara, Kush</dc:creator>
  <cp:keywords/>
  <cp:lastModifiedBy>Panara, Kush</cp:lastModifiedBy>
  <cp:revision>2</cp:revision>
  <dcterms:created xsi:type="dcterms:W3CDTF">2022-01-29T22:32:00Z</dcterms:created>
  <dcterms:modified xsi:type="dcterms:W3CDTF">2022-01-2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